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7f492c62715177c18878a5cfcd1f132954c5d5"/>
    <w:p>
      <w:pPr>
        <w:pStyle w:val="Heading3"/>
      </w:pPr>
      <w:r>
        <w:t xml:space="preserve">Зачем закатывают в асфальт и искусственные покрытия детские площадки.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Асфальтобетонное покрытие на детских площадках укладывается, как основание под безопасное резиновое покрытие, согласно технологии устройства резиновых покрыт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4:58Z</dcterms:created>
  <dcterms:modified xsi:type="dcterms:W3CDTF">2024-09-27T05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